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18E3B8" w14:textId="59A15377" w:rsidR="00596E99" w:rsidRDefault="00596E99" w:rsidP="00596E99">
      <w:pPr>
        <w:pStyle w:val="Title"/>
        <w:jc w:val="center"/>
        <w:rPr>
          <w:lang w:val="en-GB"/>
        </w:rPr>
      </w:pPr>
      <w:r>
        <w:rPr>
          <w:lang w:val="en-GB"/>
        </w:rPr>
        <w:t>Technical Documentation</w:t>
      </w:r>
    </w:p>
    <w:p w14:paraId="2CE4ECAD" w14:textId="77777777" w:rsidR="00596E99" w:rsidRPr="00F71D36" w:rsidRDefault="00596E99" w:rsidP="00596E99">
      <w:pPr>
        <w:pStyle w:val="Subtitle"/>
        <w:spacing w:after="600"/>
        <w:jc w:val="center"/>
        <w:rPr>
          <w:lang w:val="en-GB"/>
        </w:rPr>
      </w:pPr>
      <w:r>
        <w:rPr>
          <w:lang w:val="en-GB"/>
        </w:rPr>
        <w:t>Task Manager Application</w:t>
      </w:r>
    </w:p>
    <w:p w14:paraId="655872BA" w14:textId="77777777" w:rsidR="00596E99" w:rsidRDefault="00596E99" w:rsidP="00596E99">
      <w:pPr>
        <w:rPr>
          <w:lang w:val="en-GB"/>
        </w:rPr>
      </w:pPr>
      <w:r>
        <w:rPr>
          <w:noProof/>
        </w:rPr>
        <w:drawing>
          <wp:inline distT="0" distB="0" distL="0" distR="0" wp14:anchorId="331B2777" wp14:editId="33C5E1F0">
            <wp:extent cx="5486400" cy="7315200"/>
            <wp:effectExtent l="0" t="0" r="0" b="0"/>
            <wp:docPr id="83174503" name="Picture 1" descr="A person sitting at a desk working on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74503" name="Picture 1" descr="A person sitting at a desk working on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40"/>
          <w:szCs w:val="40"/>
          <w:lang w:val="en-NL"/>
        </w:rPr>
        <w:id w:val="-1409993464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  <w:szCs w:val="22"/>
        </w:rPr>
      </w:sdtEndPr>
      <w:sdtContent>
        <w:p w14:paraId="0D362729" w14:textId="77777777" w:rsidR="00596E99" w:rsidRPr="00F72662" w:rsidRDefault="00596E99" w:rsidP="00596E99">
          <w:pPr>
            <w:pStyle w:val="TOCHeading"/>
            <w:rPr>
              <w:sz w:val="40"/>
              <w:szCs w:val="40"/>
            </w:rPr>
          </w:pPr>
          <w:r w:rsidRPr="00F72662">
            <w:rPr>
              <w:sz w:val="40"/>
              <w:szCs w:val="40"/>
            </w:rPr>
            <w:t>Table of Contents</w:t>
          </w:r>
        </w:p>
        <w:p w14:paraId="537524CD" w14:textId="5BCF7F49" w:rsidR="00021A76" w:rsidRDefault="00596E9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NL" w:eastAsia="en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0453758" w:history="1">
            <w:r w:rsidR="00021A76" w:rsidRPr="00030438">
              <w:rPr>
                <w:rStyle w:val="Hyperlink"/>
                <w:noProof/>
              </w:rPr>
              <w:t>Diagrams</w:t>
            </w:r>
            <w:r w:rsidR="00021A76">
              <w:rPr>
                <w:noProof/>
                <w:webHidden/>
              </w:rPr>
              <w:tab/>
            </w:r>
            <w:r w:rsidR="00021A76">
              <w:rPr>
                <w:noProof/>
                <w:webHidden/>
              </w:rPr>
              <w:fldChar w:fldCharType="begin"/>
            </w:r>
            <w:r w:rsidR="00021A76">
              <w:rPr>
                <w:noProof/>
                <w:webHidden/>
              </w:rPr>
              <w:instrText xml:space="preserve"> PAGEREF _Toc180453758 \h </w:instrText>
            </w:r>
            <w:r w:rsidR="00021A76">
              <w:rPr>
                <w:noProof/>
                <w:webHidden/>
              </w:rPr>
            </w:r>
            <w:r w:rsidR="00021A76">
              <w:rPr>
                <w:noProof/>
                <w:webHidden/>
              </w:rPr>
              <w:fldChar w:fldCharType="separate"/>
            </w:r>
            <w:r w:rsidR="00DA7F93">
              <w:rPr>
                <w:noProof/>
                <w:webHidden/>
              </w:rPr>
              <w:t>4</w:t>
            </w:r>
            <w:r w:rsidR="00021A76">
              <w:rPr>
                <w:noProof/>
                <w:webHidden/>
              </w:rPr>
              <w:fldChar w:fldCharType="end"/>
            </w:r>
          </w:hyperlink>
        </w:p>
        <w:p w14:paraId="5011B5E5" w14:textId="6113B21A" w:rsidR="00021A76" w:rsidRDefault="00021A7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NL" w:eastAsia="en-NL"/>
            </w:rPr>
          </w:pPr>
          <w:hyperlink w:anchor="_Toc180453759" w:history="1">
            <w:r w:rsidRPr="00030438">
              <w:rPr>
                <w:rStyle w:val="Hyperlink"/>
                <w:noProof/>
              </w:rPr>
              <w:t>Unified Modeling Language (UM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53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A7F9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7C01D5" w14:textId="01337B7C" w:rsidR="00021A76" w:rsidRDefault="00021A7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NL" w:eastAsia="en-NL"/>
            </w:rPr>
          </w:pPr>
          <w:hyperlink w:anchor="_Toc180453760" w:history="1">
            <w:r w:rsidRPr="00030438">
              <w:rPr>
                <w:rStyle w:val="Hyperlink"/>
                <w:noProof/>
              </w:rPr>
              <w:t>Class Relationships and Design Patte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53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A7F9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5F3AF1" w14:textId="50913690" w:rsidR="00021A76" w:rsidRDefault="00021A7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NL" w:eastAsia="en-NL"/>
            </w:rPr>
          </w:pPr>
          <w:hyperlink w:anchor="_Toc180453761" w:history="1">
            <w:r w:rsidRPr="00030438">
              <w:rPr>
                <w:rStyle w:val="Hyperlink"/>
                <w:noProof/>
                <w:lang w:val="en-NL"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53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A7F9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52557" w14:textId="533E9C26" w:rsidR="00021A76" w:rsidRDefault="00021A7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NL" w:eastAsia="en-NL"/>
            </w:rPr>
          </w:pPr>
          <w:hyperlink w:anchor="_Toc180453762" w:history="1">
            <w:r w:rsidRPr="00030438">
              <w:rPr>
                <w:rStyle w:val="Hyperlink"/>
                <w:noProof/>
                <w:lang w:val="en-NL"/>
              </w:rPr>
              <w:t>Task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53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A7F9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642C2" w14:textId="2C81F379" w:rsidR="00021A76" w:rsidRDefault="00021A7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NL" w:eastAsia="en-NL"/>
            </w:rPr>
          </w:pPr>
          <w:hyperlink w:anchor="_Toc180453763" w:history="1">
            <w:r w:rsidRPr="00030438">
              <w:rPr>
                <w:rStyle w:val="Hyperlink"/>
                <w:noProof/>
                <w:lang w:val="en-NL"/>
              </w:rPr>
              <w:t>Activity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53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A7F9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C099C" w14:textId="3EA197D5" w:rsidR="00021A76" w:rsidRDefault="00021A7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NL" w:eastAsia="en-NL"/>
            </w:rPr>
          </w:pPr>
          <w:hyperlink w:anchor="_Toc180453764" w:history="1">
            <w:r w:rsidRPr="00030438">
              <w:rPr>
                <w:rStyle w:val="Hyperlink"/>
                <w:noProof/>
                <w:lang w:val="en-NL"/>
              </w:rPr>
              <w:t>Task Comple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53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A7F9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96655" w14:textId="423652E9" w:rsidR="00021A76" w:rsidRDefault="00021A7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NL" w:eastAsia="en-NL"/>
            </w:rPr>
          </w:pPr>
          <w:hyperlink w:anchor="_Toc180453765" w:history="1">
            <w:r w:rsidRPr="00030438">
              <w:rPr>
                <w:rStyle w:val="Hyperlink"/>
                <w:noProof/>
                <w:lang w:val="en-NL"/>
              </w:rPr>
              <w:t>Component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53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A7F93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77C1B7" w14:textId="5A1DA18F" w:rsidR="00021A76" w:rsidRDefault="00021A7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NL" w:eastAsia="en-NL"/>
            </w:rPr>
          </w:pPr>
          <w:hyperlink w:anchor="_Toc180453766" w:history="1">
            <w:r w:rsidRPr="00030438">
              <w:rPr>
                <w:rStyle w:val="Hyperlink"/>
                <w:noProof/>
                <w:lang w:val="en-NL"/>
              </w:rPr>
              <w:t>Stat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53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A7F9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5F713" w14:textId="574F669E" w:rsidR="00596E99" w:rsidRDefault="00596E99" w:rsidP="00596E99">
          <w:r>
            <w:rPr>
              <w:b/>
              <w:bCs/>
              <w:noProof/>
            </w:rPr>
            <w:fldChar w:fldCharType="end"/>
          </w:r>
        </w:p>
      </w:sdtContent>
    </w:sdt>
    <w:p w14:paraId="3A846281" w14:textId="77777777" w:rsidR="00596E99" w:rsidRDefault="00596E99" w:rsidP="00596E99"/>
    <w:p w14:paraId="03C3B719" w14:textId="77777777" w:rsidR="00596E99" w:rsidRDefault="00596E99" w:rsidP="00596E99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0B393512" w14:textId="77777777" w:rsidR="00C415E9" w:rsidRDefault="00C415E9" w:rsidP="00C415E9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 w:rsidRPr="00C415E9"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  <w:lastRenderedPageBreak/>
        <w:t>Architecture Overview</w:t>
      </w:r>
    </w:p>
    <w:p w14:paraId="212612A6" w14:textId="412D8AF8" w:rsidR="00345232" w:rsidRDefault="00C415E9" w:rsidP="00C415E9">
      <w:r>
        <w:t>The application follows a Client-Server Model using the MVC (Model-View-Controller) architecture:</w:t>
      </w:r>
    </w:p>
    <w:p w14:paraId="61337D7A" w14:textId="5D31AA66" w:rsidR="00895141" w:rsidRDefault="00CA3CC6" w:rsidP="00CA3CC6">
      <w:pPr>
        <w:pStyle w:val="ListParagraph"/>
        <w:numPr>
          <w:ilvl w:val="0"/>
          <w:numId w:val="1"/>
        </w:numPr>
      </w:pPr>
      <w:r w:rsidRPr="004D216F">
        <w:rPr>
          <w:b/>
          <w:bCs/>
        </w:rPr>
        <w:t xml:space="preserve">Client (Front-End): </w:t>
      </w:r>
      <w:r w:rsidR="003A3BA2" w:rsidRPr="003A3BA2">
        <w:t>Built with WPF, providing a dynamic user interface. Users interact with the application through various UI components, allowing them to create, view, and manage tasks easily.</w:t>
      </w:r>
    </w:p>
    <w:p w14:paraId="0780CCD3" w14:textId="00496AED" w:rsidR="00CA3CC6" w:rsidRDefault="00CA3CC6" w:rsidP="00CA3CC6">
      <w:pPr>
        <w:pStyle w:val="ListParagraph"/>
        <w:numPr>
          <w:ilvl w:val="0"/>
          <w:numId w:val="1"/>
        </w:numPr>
      </w:pPr>
      <w:r w:rsidRPr="004D216F">
        <w:rPr>
          <w:b/>
          <w:bCs/>
        </w:rPr>
        <w:t>Server (Back-End):</w:t>
      </w:r>
      <w:r>
        <w:t xml:space="preserve"> </w:t>
      </w:r>
      <w:r w:rsidR="003A3BA2" w:rsidRPr="003A3BA2">
        <w:t>Developed using the .NET Framework, handling business logic and data processing. It communicates with the client to perform operations based on user input.</w:t>
      </w:r>
    </w:p>
    <w:p w14:paraId="6C88B8EC" w14:textId="7FCD9041" w:rsidR="00592482" w:rsidRDefault="004A6F43" w:rsidP="00592482">
      <w:pPr>
        <w:pStyle w:val="ListParagraph"/>
        <w:numPr>
          <w:ilvl w:val="0"/>
          <w:numId w:val="1"/>
        </w:numPr>
      </w:pPr>
      <w:r w:rsidRPr="004D216F">
        <w:rPr>
          <w:b/>
          <w:bCs/>
        </w:rPr>
        <w:t>Database:</w:t>
      </w:r>
      <w:r w:rsidR="008429B9">
        <w:t xml:space="preserve"> </w:t>
      </w:r>
    </w:p>
    <w:p w14:paraId="542B2F44" w14:textId="77777777" w:rsidR="00592482" w:rsidRDefault="00592482" w:rsidP="00592482">
      <w:pPr>
        <w:pStyle w:val="ListParagraph"/>
        <w:numPr>
          <w:ilvl w:val="1"/>
          <w:numId w:val="1"/>
        </w:numPr>
      </w:pPr>
      <w:r w:rsidRPr="00652620">
        <w:rPr>
          <w:b/>
          <w:bCs/>
        </w:rPr>
        <w:t>File Storage:</w:t>
      </w:r>
      <w:r>
        <w:t xml:space="preserve"> Utilizes local file storage (e.g., JSON, XML, or plain text files) to save and retrieve task data, ensuring data persistence.</w:t>
      </w:r>
    </w:p>
    <w:p w14:paraId="000FB2CE" w14:textId="1D562410" w:rsidR="00CE4F89" w:rsidRDefault="00592482" w:rsidP="006C2213">
      <w:pPr>
        <w:pStyle w:val="ListParagraph"/>
        <w:numPr>
          <w:ilvl w:val="1"/>
          <w:numId w:val="1"/>
        </w:numPr>
      </w:pPr>
      <w:r w:rsidRPr="00652620">
        <w:rPr>
          <w:b/>
          <w:bCs/>
        </w:rPr>
        <w:t>Data Access Layer:</w:t>
      </w:r>
      <w:r>
        <w:t xml:space="preserve"> A layer that abstracts the file operations, handling reading from and writing to the data files, which ensures separation of concerns within the application architecture.</w:t>
      </w:r>
    </w:p>
    <w:p w14:paraId="5D404D5D" w14:textId="711B5641" w:rsidR="005857AA" w:rsidRDefault="005857AA" w:rsidP="00CE4F89">
      <w:pPr>
        <w:pStyle w:val="ListParagraph"/>
        <w:numPr>
          <w:ilvl w:val="0"/>
          <w:numId w:val="1"/>
        </w:numPr>
      </w:pPr>
      <w:r>
        <w:rPr>
          <w:b/>
          <w:bCs/>
        </w:rPr>
        <w:t>Deployment:</w:t>
      </w:r>
      <w:r>
        <w:t xml:space="preserve"> </w:t>
      </w:r>
      <w:r w:rsidR="006C2213" w:rsidRPr="006C2213">
        <w:t>The application is designed as a desktop application, suitable for Windows environments, with considerations for future enhancements to support cloud-based storage.</w:t>
      </w:r>
    </w:p>
    <w:p w14:paraId="608B5437" w14:textId="6A2F05C8" w:rsidR="004A6F43" w:rsidRPr="00592482" w:rsidRDefault="004A6F43" w:rsidP="00592482">
      <w:pPr>
        <w:rPr>
          <w:b/>
          <w:bCs/>
        </w:rPr>
      </w:pPr>
    </w:p>
    <w:p w14:paraId="3C0D734C" w14:textId="77777777" w:rsidR="00C66496" w:rsidRDefault="00C66496" w:rsidP="00F122F7">
      <w:r>
        <w:br w:type="page"/>
      </w:r>
    </w:p>
    <w:p w14:paraId="39ADF2BE" w14:textId="6E7C9282" w:rsidR="00FC3581" w:rsidRPr="00433CAF" w:rsidRDefault="007728E4" w:rsidP="00433CAF">
      <w:pPr>
        <w:pStyle w:val="Heading1"/>
        <w:rPr>
          <w:b/>
          <w:bCs/>
        </w:rPr>
      </w:pPr>
      <w:bookmarkStart w:id="0" w:name="_Toc180453758"/>
      <w:r>
        <w:lastRenderedPageBreak/>
        <w:t>Diagrams</w:t>
      </w:r>
      <w:bookmarkEnd w:id="0"/>
    </w:p>
    <w:p w14:paraId="0184E364" w14:textId="5CFCFD70" w:rsidR="00433CAF" w:rsidRDefault="00FF4377" w:rsidP="00CC6C21">
      <w:pPr>
        <w:pStyle w:val="Heading2"/>
      </w:pPr>
      <w:bookmarkStart w:id="1" w:name="_Toc180453759"/>
      <w:r w:rsidRPr="00FF4377">
        <w:t xml:space="preserve">Unified </w:t>
      </w:r>
      <w:proofErr w:type="spellStart"/>
      <w:r w:rsidRPr="00FF4377">
        <w:t>Modeling</w:t>
      </w:r>
      <w:proofErr w:type="spellEnd"/>
      <w:r w:rsidRPr="00FF4377">
        <w:t xml:space="preserve"> Language (UML)</w:t>
      </w:r>
      <w:bookmarkEnd w:id="1"/>
    </w:p>
    <w:tbl>
      <w:tblPr>
        <w:tblStyle w:val="GridTable5Dark-Accent4"/>
        <w:tblW w:w="0" w:type="auto"/>
        <w:tblLook w:val="04A0" w:firstRow="1" w:lastRow="0" w:firstColumn="1" w:lastColumn="0" w:noHBand="0" w:noVBand="1"/>
      </w:tblPr>
      <w:tblGrid>
        <w:gridCol w:w="1668"/>
        <w:gridCol w:w="3685"/>
        <w:gridCol w:w="3889"/>
      </w:tblGrid>
      <w:tr w:rsidR="00CA3C9A" w:rsidRPr="00CA3C9A" w14:paraId="2F104E9F" w14:textId="77777777" w:rsidTr="00CA3C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BDADFF8" w14:textId="77777777" w:rsidR="00CA3C9A" w:rsidRPr="00CA3C9A" w:rsidRDefault="00CA3C9A" w:rsidP="001D3FAF">
            <w:pPr>
              <w:rPr>
                <w:lang w:val="en-NL"/>
              </w:rPr>
            </w:pPr>
            <w:r w:rsidRPr="00CA3C9A">
              <w:rPr>
                <w:lang w:val="en-NL"/>
              </w:rPr>
              <w:t>Class</w:t>
            </w:r>
          </w:p>
        </w:tc>
        <w:tc>
          <w:tcPr>
            <w:tcW w:w="3685" w:type="dxa"/>
          </w:tcPr>
          <w:p w14:paraId="26CF062F" w14:textId="77777777" w:rsidR="00CA3C9A" w:rsidRPr="00CA3C9A" w:rsidRDefault="00CA3C9A" w:rsidP="001D3F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CA3C9A">
              <w:rPr>
                <w:lang w:val="en-NL"/>
              </w:rPr>
              <w:t>Description</w:t>
            </w:r>
          </w:p>
        </w:tc>
        <w:tc>
          <w:tcPr>
            <w:tcW w:w="3889" w:type="dxa"/>
          </w:tcPr>
          <w:p w14:paraId="6F2D11C9" w14:textId="77777777" w:rsidR="00CA3C9A" w:rsidRPr="00CA3C9A" w:rsidRDefault="00CA3C9A" w:rsidP="001D3F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CA3C9A">
              <w:rPr>
                <w:lang w:val="en-NL"/>
              </w:rPr>
              <w:t>Methods</w:t>
            </w:r>
          </w:p>
        </w:tc>
      </w:tr>
      <w:tr w:rsidR="00CA3C9A" w:rsidRPr="00CA3C9A" w14:paraId="6E54B43E" w14:textId="77777777" w:rsidTr="00CA3C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1FA4F451" w14:textId="77777777" w:rsidR="00CA3C9A" w:rsidRPr="00CA3C9A" w:rsidRDefault="00CA3C9A" w:rsidP="001D3FAF">
            <w:pPr>
              <w:rPr>
                <w:lang w:val="en-NL"/>
              </w:rPr>
            </w:pPr>
            <w:r w:rsidRPr="00CA3C9A">
              <w:rPr>
                <w:lang w:val="en-NL"/>
              </w:rPr>
              <w:t>TaskManager</w:t>
            </w:r>
          </w:p>
        </w:tc>
        <w:tc>
          <w:tcPr>
            <w:tcW w:w="3685" w:type="dxa"/>
          </w:tcPr>
          <w:p w14:paraId="163D9701" w14:textId="77777777" w:rsidR="00CA3C9A" w:rsidRPr="00CA3C9A" w:rsidRDefault="00CA3C9A" w:rsidP="001D3F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CA3C9A">
              <w:rPr>
                <w:lang w:val="en-NL"/>
              </w:rPr>
              <w:t>Contains a list of task lists (TaskList objects) and tracks the currently selected task. Acts as the "Controller" in an MVC architecture.</w:t>
            </w:r>
          </w:p>
        </w:tc>
        <w:tc>
          <w:tcPr>
            <w:tcW w:w="3889" w:type="dxa"/>
          </w:tcPr>
          <w:p w14:paraId="53D6B117" w14:textId="77777777" w:rsidR="00CA3C9A" w:rsidRPr="00CA3C9A" w:rsidRDefault="00CA3C9A" w:rsidP="001D3F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CA3C9A">
              <w:rPr>
                <w:lang w:val="en-NL"/>
              </w:rPr>
              <w:t>Methods for creating, removing, and updating task lists, along with methods for sorting and filtering tasks at the application level.</w:t>
            </w:r>
          </w:p>
        </w:tc>
      </w:tr>
      <w:tr w:rsidR="00CA3C9A" w:rsidRPr="00CA3C9A" w14:paraId="735E9C9D" w14:textId="77777777" w:rsidTr="00CA3C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2939626" w14:textId="77777777" w:rsidR="00CA3C9A" w:rsidRPr="00CA3C9A" w:rsidRDefault="00CA3C9A" w:rsidP="001D3FAF">
            <w:pPr>
              <w:rPr>
                <w:lang w:val="en-NL"/>
              </w:rPr>
            </w:pPr>
            <w:r w:rsidRPr="00CA3C9A">
              <w:rPr>
                <w:lang w:val="en-NL"/>
              </w:rPr>
              <w:t>TaskList</w:t>
            </w:r>
          </w:p>
        </w:tc>
        <w:tc>
          <w:tcPr>
            <w:tcW w:w="3685" w:type="dxa"/>
          </w:tcPr>
          <w:p w14:paraId="32F411BD" w14:textId="77777777" w:rsidR="00CA3C9A" w:rsidRPr="00CA3C9A" w:rsidRDefault="00CA3C9A" w:rsidP="001D3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CA3C9A">
              <w:rPr>
                <w:lang w:val="en-NL"/>
              </w:rPr>
              <w:t>Represents a list of tasks, containing a collection of Task objects.</w:t>
            </w:r>
          </w:p>
        </w:tc>
        <w:tc>
          <w:tcPr>
            <w:tcW w:w="3889" w:type="dxa"/>
          </w:tcPr>
          <w:p w14:paraId="585942A5" w14:textId="77777777" w:rsidR="00CA3C9A" w:rsidRPr="00CA3C9A" w:rsidRDefault="00CA3C9A" w:rsidP="001D3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CA3C9A">
              <w:rPr>
                <w:lang w:val="en-NL"/>
              </w:rPr>
              <w:t>Methods for adding, editing, removing tasks, and performing list-level operations like sorting, filtering, or searching tasks.</w:t>
            </w:r>
          </w:p>
        </w:tc>
      </w:tr>
      <w:tr w:rsidR="00CA3C9A" w:rsidRPr="00CA3C9A" w14:paraId="58F81A0A" w14:textId="77777777" w:rsidTr="00CA3C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0FAB29BA" w14:textId="77777777" w:rsidR="00CA3C9A" w:rsidRPr="00CA3C9A" w:rsidRDefault="00CA3C9A" w:rsidP="001D3FAF">
            <w:pPr>
              <w:rPr>
                <w:lang w:val="en-NL"/>
              </w:rPr>
            </w:pPr>
            <w:r w:rsidRPr="00CA3C9A">
              <w:rPr>
                <w:lang w:val="en-NL"/>
              </w:rPr>
              <w:t>Task</w:t>
            </w:r>
          </w:p>
        </w:tc>
        <w:tc>
          <w:tcPr>
            <w:tcW w:w="3685" w:type="dxa"/>
          </w:tcPr>
          <w:p w14:paraId="346C6D42" w14:textId="77777777" w:rsidR="00CA3C9A" w:rsidRPr="00CA3C9A" w:rsidRDefault="00CA3C9A" w:rsidP="001D3F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CA3C9A">
              <w:rPr>
                <w:lang w:val="en-NL"/>
              </w:rPr>
              <w:t>Represents an individual task with attributes including name, description, due date, priority, and status.</w:t>
            </w:r>
          </w:p>
        </w:tc>
        <w:tc>
          <w:tcPr>
            <w:tcW w:w="3889" w:type="dxa"/>
          </w:tcPr>
          <w:p w14:paraId="3EA848A8" w14:textId="77777777" w:rsidR="00CA3C9A" w:rsidRPr="00CA3C9A" w:rsidRDefault="00CA3C9A" w:rsidP="001D3F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CA3C9A">
              <w:rPr>
                <w:lang w:val="en-NL"/>
              </w:rPr>
              <w:t xml:space="preserve">Implements </w:t>
            </w:r>
            <w:proofErr w:type="spellStart"/>
            <w:r w:rsidRPr="00CA3C9A">
              <w:rPr>
                <w:lang w:val="en-NL"/>
              </w:rPr>
              <w:t>INotifyPropertyChanged</w:t>
            </w:r>
            <w:proofErr w:type="spellEnd"/>
            <w:r w:rsidRPr="00CA3C9A">
              <w:rPr>
                <w:lang w:val="en-NL"/>
              </w:rPr>
              <w:t xml:space="preserve"> to notify the UI when properties (such as status) are updated.</w:t>
            </w:r>
          </w:p>
        </w:tc>
      </w:tr>
      <w:tr w:rsidR="00CA3C9A" w:rsidRPr="00CA3C9A" w14:paraId="1E846B54" w14:textId="77777777" w:rsidTr="00CA3C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10BD6A3" w14:textId="77777777" w:rsidR="00CA3C9A" w:rsidRPr="00CA3C9A" w:rsidRDefault="00CA3C9A" w:rsidP="001D3FAF">
            <w:pPr>
              <w:rPr>
                <w:lang w:val="en-NL"/>
              </w:rPr>
            </w:pPr>
            <w:r w:rsidRPr="00CA3C9A">
              <w:rPr>
                <w:lang w:val="en-NL"/>
              </w:rPr>
              <w:t>Priority</w:t>
            </w:r>
          </w:p>
        </w:tc>
        <w:tc>
          <w:tcPr>
            <w:tcW w:w="3685" w:type="dxa"/>
          </w:tcPr>
          <w:p w14:paraId="7E35FF5B" w14:textId="77777777" w:rsidR="00CA3C9A" w:rsidRPr="00CA3C9A" w:rsidRDefault="00CA3C9A" w:rsidP="001D3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CA3C9A">
              <w:rPr>
                <w:lang w:val="en-NL"/>
              </w:rPr>
              <w:t>An Enum representing task priority levels (High, Medium, Low).</w:t>
            </w:r>
          </w:p>
        </w:tc>
        <w:tc>
          <w:tcPr>
            <w:tcW w:w="3889" w:type="dxa"/>
          </w:tcPr>
          <w:p w14:paraId="78924595" w14:textId="77777777" w:rsidR="00CA3C9A" w:rsidRPr="00CA3C9A" w:rsidRDefault="00CA3C9A" w:rsidP="001D3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CA3C9A">
              <w:rPr>
                <w:lang w:val="en-NL"/>
              </w:rPr>
              <w:t>Used for prioritizing tasks for better management and display.</w:t>
            </w:r>
          </w:p>
        </w:tc>
      </w:tr>
      <w:tr w:rsidR="00CA3C9A" w:rsidRPr="00CA3C9A" w14:paraId="31DFD9D1" w14:textId="77777777" w:rsidTr="00CA3C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59163547" w14:textId="77777777" w:rsidR="00CA3C9A" w:rsidRPr="00CA3C9A" w:rsidRDefault="00CA3C9A" w:rsidP="001D3FAF">
            <w:pPr>
              <w:rPr>
                <w:lang w:val="en-NL"/>
              </w:rPr>
            </w:pPr>
            <w:r w:rsidRPr="00CA3C9A">
              <w:rPr>
                <w:lang w:val="en-NL"/>
              </w:rPr>
              <w:t>Status</w:t>
            </w:r>
          </w:p>
        </w:tc>
        <w:tc>
          <w:tcPr>
            <w:tcW w:w="3685" w:type="dxa"/>
          </w:tcPr>
          <w:p w14:paraId="4406D4BC" w14:textId="77777777" w:rsidR="00CA3C9A" w:rsidRPr="00CA3C9A" w:rsidRDefault="00CA3C9A" w:rsidP="001D3F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CA3C9A">
              <w:rPr>
                <w:lang w:val="en-NL"/>
              </w:rPr>
              <w:t>An Enum representing task status (Completed, In Progress, Not Started).</w:t>
            </w:r>
          </w:p>
        </w:tc>
        <w:tc>
          <w:tcPr>
            <w:tcW w:w="3889" w:type="dxa"/>
          </w:tcPr>
          <w:p w14:paraId="551C185F" w14:textId="77777777" w:rsidR="00CA3C9A" w:rsidRPr="00CA3C9A" w:rsidRDefault="00CA3C9A" w:rsidP="001D3F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CA3C9A">
              <w:rPr>
                <w:lang w:val="en-NL"/>
              </w:rPr>
              <w:t>Provides the foundation for task tracking and filtering.</w:t>
            </w:r>
          </w:p>
        </w:tc>
      </w:tr>
      <w:tr w:rsidR="00CA3C9A" w:rsidRPr="00CA3C9A" w14:paraId="4278735F" w14:textId="77777777" w:rsidTr="00CA3C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73B3F094" w14:textId="77777777" w:rsidR="00CA3C9A" w:rsidRPr="00CA3C9A" w:rsidRDefault="00CA3C9A" w:rsidP="001D3FAF">
            <w:pPr>
              <w:rPr>
                <w:lang w:val="en-NL"/>
              </w:rPr>
            </w:pPr>
            <w:r w:rsidRPr="00CA3C9A">
              <w:rPr>
                <w:lang w:val="en-NL"/>
              </w:rPr>
              <w:t>TaskView</w:t>
            </w:r>
          </w:p>
        </w:tc>
        <w:tc>
          <w:tcPr>
            <w:tcW w:w="3685" w:type="dxa"/>
          </w:tcPr>
          <w:p w14:paraId="59214CCF" w14:textId="77777777" w:rsidR="00CA3C9A" w:rsidRPr="00CA3C9A" w:rsidRDefault="00CA3C9A" w:rsidP="001D3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CA3C9A">
              <w:rPr>
                <w:lang w:val="en-NL"/>
              </w:rPr>
              <w:t>A UI component displaying details for a selected task.</w:t>
            </w:r>
          </w:p>
        </w:tc>
        <w:tc>
          <w:tcPr>
            <w:tcW w:w="3889" w:type="dxa"/>
          </w:tcPr>
          <w:p w14:paraId="6D8C8287" w14:textId="77777777" w:rsidR="00CA3C9A" w:rsidRPr="00CA3C9A" w:rsidRDefault="00CA3C9A" w:rsidP="001D3F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CA3C9A">
              <w:rPr>
                <w:lang w:val="en-NL"/>
              </w:rPr>
              <w:t>Provides buttons and forms to edit, mark as completed, or delete tasks, communicating changes to TaskList.</w:t>
            </w:r>
          </w:p>
        </w:tc>
      </w:tr>
      <w:tr w:rsidR="00CA3C9A" w:rsidRPr="00CA3C9A" w14:paraId="6C1BF84F" w14:textId="77777777" w:rsidTr="00CA3C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21EEE6F2" w14:textId="77777777" w:rsidR="00CA3C9A" w:rsidRPr="00CA3C9A" w:rsidRDefault="00CA3C9A" w:rsidP="001D3FAF">
            <w:pPr>
              <w:rPr>
                <w:lang w:val="en-NL"/>
              </w:rPr>
            </w:pPr>
            <w:r w:rsidRPr="00CA3C9A">
              <w:rPr>
                <w:lang w:val="en-NL"/>
              </w:rPr>
              <w:t>ListView</w:t>
            </w:r>
          </w:p>
        </w:tc>
        <w:tc>
          <w:tcPr>
            <w:tcW w:w="3685" w:type="dxa"/>
          </w:tcPr>
          <w:p w14:paraId="651E86D0" w14:textId="77777777" w:rsidR="00CA3C9A" w:rsidRPr="00CA3C9A" w:rsidRDefault="00CA3C9A" w:rsidP="001D3F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CA3C9A">
              <w:rPr>
                <w:lang w:val="en-NL"/>
              </w:rPr>
              <w:t>Displays all tasks in a selected TaskList.</w:t>
            </w:r>
          </w:p>
        </w:tc>
        <w:tc>
          <w:tcPr>
            <w:tcW w:w="3889" w:type="dxa"/>
          </w:tcPr>
          <w:p w14:paraId="5F26BC8B" w14:textId="77777777" w:rsidR="00CA3C9A" w:rsidRPr="00CA3C9A" w:rsidRDefault="00CA3C9A" w:rsidP="001D3F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CA3C9A">
              <w:rPr>
                <w:lang w:val="en-NL"/>
              </w:rPr>
              <w:t>Allows users to sort, filter, or search tasks, updating based on the TaskList data source.</w:t>
            </w:r>
          </w:p>
        </w:tc>
      </w:tr>
    </w:tbl>
    <w:p w14:paraId="69447F21" w14:textId="77777777" w:rsidR="006E4684" w:rsidRDefault="006E4684" w:rsidP="00433CAF">
      <w:pPr>
        <w:rPr>
          <w:b/>
          <w:bCs/>
        </w:rPr>
      </w:pPr>
      <w:r>
        <w:rPr>
          <w:b/>
          <w:bCs/>
        </w:rPr>
        <w:br w:type="page"/>
      </w:r>
    </w:p>
    <w:p w14:paraId="6214180B" w14:textId="09A6C309" w:rsidR="00433CAF" w:rsidRPr="00FC3581" w:rsidRDefault="00433CAF" w:rsidP="00FD26ED">
      <w:pPr>
        <w:pStyle w:val="Heading2"/>
      </w:pPr>
      <w:bookmarkStart w:id="2" w:name="_Toc180453760"/>
      <w:r w:rsidRPr="00433BFF">
        <w:lastRenderedPageBreak/>
        <w:t>Class Relationships and Design Patterns</w:t>
      </w:r>
      <w:bookmarkEnd w:id="2"/>
    </w:p>
    <w:tbl>
      <w:tblPr>
        <w:tblStyle w:val="GridTable5Dark-Accent4"/>
        <w:tblW w:w="0" w:type="auto"/>
        <w:tblLook w:val="04A0" w:firstRow="1" w:lastRow="0" w:firstColumn="1" w:lastColumn="0" w:noHBand="0" w:noVBand="1"/>
      </w:tblPr>
      <w:tblGrid>
        <w:gridCol w:w="2518"/>
        <w:gridCol w:w="6724"/>
      </w:tblGrid>
      <w:tr w:rsidR="00700877" w:rsidRPr="00700877" w14:paraId="6C36C57B" w14:textId="77777777" w:rsidTr="007008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14:paraId="4E033513" w14:textId="77777777" w:rsidR="00700877" w:rsidRPr="00700877" w:rsidRDefault="00700877" w:rsidP="00A03C11">
            <w:pPr>
              <w:rPr>
                <w:lang w:val="en-NL"/>
              </w:rPr>
            </w:pPr>
            <w:r w:rsidRPr="00700877">
              <w:rPr>
                <w:lang w:val="en-NL"/>
              </w:rPr>
              <w:t>Name</w:t>
            </w:r>
          </w:p>
        </w:tc>
        <w:tc>
          <w:tcPr>
            <w:tcW w:w="6724" w:type="dxa"/>
          </w:tcPr>
          <w:p w14:paraId="6C17E846" w14:textId="77777777" w:rsidR="00700877" w:rsidRPr="00700877" w:rsidRDefault="00700877" w:rsidP="00A03C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700877">
              <w:rPr>
                <w:lang w:val="en-NL"/>
              </w:rPr>
              <w:t>Description</w:t>
            </w:r>
          </w:p>
        </w:tc>
      </w:tr>
      <w:tr w:rsidR="00700877" w:rsidRPr="00700877" w14:paraId="21DC511F" w14:textId="77777777" w:rsidTr="007008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14:paraId="0C42E9DC" w14:textId="77777777" w:rsidR="00700877" w:rsidRPr="00700877" w:rsidRDefault="00700877" w:rsidP="00A03C11">
            <w:pPr>
              <w:rPr>
                <w:lang w:val="en-NL"/>
              </w:rPr>
            </w:pPr>
            <w:r w:rsidRPr="00700877">
              <w:rPr>
                <w:lang w:val="en-NL"/>
              </w:rPr>
              <w:t>TaskManager</w:t>
            </w:r>
          </w:p>
        </w:tc>
        <w:tc>
          <w:tcPr>
            <w:tcW w:w="6724" w:type="dxa"/>
          </w:tcPr>
          <w:p w14:paraId="7E125F3B" w14:textId="77777777" w:rsidR="00700877" w:rsidRPr="00700877" w:rsidRDefault="00700877" w:rsidP="00A03C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700877">
              <w:rPr>
                <w:lang w:val="en-NL"/>
              </w:rPr>
              <w:t>Follows the Singleton pattern to ensure a single point of control for task management across the application.</w:t>
            </w:r>
          </w:p>
        </w:tc>
      </w:tr>
      <w:tr w:rsidR="00700877" w:rsidRPr="00700877" w14:paraId="5BC78F08" w14:textId="77777777" w:rsidTr="007008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14:paraId="1C20E150" w14:textId="77777777" w:rsidR="00700877" w:rsidRPr="00700877" w:rsidRDefault="00700877" w:rsidP="00A03C11">
            <w:pPr>
              <w:rPr>
                <w:lang w:val="en-NL"/>
              </w:rPr>
            </w:pPr>
            <w:r w:rsidRPr="00700877">
              <w:rPr>
                <w:lang w:val="en-NL"/>
              </w:rPr>
              <w:t>TaskList</w:t>
            </w:r>
          </w:p>
        </w:tc>
        <w:tc>
          <w:tcPr>
            <w:tcW w:w="6724" w:type="dxa"/>
          </w:tcPr>
          <w:p w14:paraId="347085BE" w14:textId="77777777" w:rsidR="00700877" w:rsidRPr="00700877" w:rsidRDefault="00700877" w:rsidP="00A03C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700877">
              <w:rPr>
                <w:lang w:val="en-NL"/>
              </w:rPr>
              <w:t>Contains multiple Task objects, forming a one-to-many relationship.</w:t>
            </w:r>
          </w:p>
        </w:tc>
      </w:tr>
      <w:tr w:rsidR="00700877" w:rsidRPr="00700877" w14:paraId="6F5FFE8B" w14:textId="77777777" w:rsidTr="007008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14:paraId="11C70AEA" w14:textId="77777777" w:rsidR="00700877" w:rsidRPr="00700877" w:rsidRDefault="00700877" w:rsidP="00A03C11">
            <w:pPr>
              <w:rPr>
                <w:lang w:val="en-NL"/>
              </w:rPr>
            </w:pPr>
            <w:r w:rsidRPr="00700877">
              <w:rPr>
                <w:lang w:val="en-NL"/>
              </w:rPr>
              <w:t>Task</w:t>
            </w:r>
          </w:p>
        </w:tc>
        <w:tc>
          <w:tcPr>
            <w:tcW w:w="6724" w:type="dxa"/>
          </w:tcPr>
          <w:p w14:paraId="1BFA60CB" w14:textId="77777777" w:rsidR="00700877" w:rsidRPr="00700877" w:rsidRDefault="00700877" w:rsidP="00A03C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700877">
              <w:rPr>
                <w:lang w:val="en-NL"/>
              </w:rPr>
              <w:t xml:space="preserve">Implements the Observer pattern using events (e.g., </w:t>
            </w:r>
            <w:proofErr w:type="spellStart"/>
            <w:r w:rsidRPr="00700877">
              <w:rPr>
                <w:lang w:val="en-NL"/>
              </w:rPr>
              <w:t>INotifyPropertyChanged</w:t>
            </w:r>
            <w:proofErr w:type="spellEnd"/>
            <w:r w:rsidRPr="00700877">
              <w:rPr>
                <w:lang w:val="en-NL"/>
              </w:rPr>
              <w:t>) to notify the UI when task properties change, ensuring real-time updates across relevant views.</w:t>
            </w:r>
          </w:p>
        </w:tc>
      </w:tr>
      <w:tr w:rsidR="00700877" w:rsidRPr="00700877" w14:paraId="6CC0CDC2" w14:textId="77777777" w:rsidTr="007008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14:paraId="50B5208B" w14:textId="77777777" w:rsidR="00700877" w:rsidRPr="00700877" w:rsidRDefault="00700877" w:rsidP="00A03C11">
            <w:pPr>
              <w:rPr>
                <w:lang w:val="en-NL"/>
              </w:rPr>
            </w:pPr>
            <w:r w:rsidRPr="00700877">
              <w:rPr>
                <w:lang w:val="en-NL"/>
              </w:rPr>
              <w:t>TaskView and ListView</w:t>
            </w:r>
          </w:p>
        </w:tc>
        <w:tc>
          <w:tcPr>
            <w:tcW w:w="6724" w:type="dxa"/>
          </w:tcPr>
          <w:p w14:paraId="4FAE4CB0" w14:textId="77777777" w:rsidR="00700877" w:rsidRPr="00700877" w:rsidRDefault="00700877" w:rsidP="00A03C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 w:rsidRPr="00700877">
              <w:rPr>
                <w:lang w:val="en-NL"/>
              </w:rPr>
              <w:t>Bound to the user interface using data-binding principles; UI views are automatically updated whenever task attributes change.</w:t>
            </w:r>
          </w:p>
        </w:tc>
      </w:tr>
      <w:tr w:rsidR="00700877" w:rsidRPr="00700877" w14:paraId="43173AA9" w14:textId="77777777" w:rsidTr="007008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14:paraId="3BA272CE" w14:textId="77777777" w:rsidR="00700877" w:rsidRPr="00700877" w:rsidRDefault="00700877" w:rsidP="00A03C11">
            <w:pPr>
              <w:rPr>
                <w:lang w:val="en-NL"/>
              </w:rPr>
            </w:pPr>
            <w:r w:rsidRPr="00700877">
              <w:rPr>
                <w:lang w:val="en-NL"/>
              </w:rPr>
              <w:t>Status and Priority</w:t>
            </w:r>
          </w:p>
        </w:tc>
        <w:tc>
          <w:tcPr>
            <w:tcW w:w="6724" w:type="dxa"/>
          </w:tcPr>
          <w:p w14:paraId="621B0EE4" w14:textId="77777777" w:rsidR="00700877" w:rsidRPr="00700877" w:rsidRDefault="00700877" w:rsidP="00A03C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NL"/>
              </w:rPr>
            </w:pPr>
            <w:r w:rsidRPr="00700877">
              <w:rPr>
                <w:lang w:val="en-NL"/>
              </w:rPr>
              <w:t>Used for filtering, sorting, and intuitively displaying tasks. They define business logic (e.g., only "In Progress" tasks are displayed by default on the home screen).</w:t>
            </w:r>
          </w:p>
        </w:tc>
      </w:tr>
    </w:tbl>
    <w:p w14:paraId="62C02CD5" w14:textId="0B0EB35A" w:rsidR="00433CAF" w:rsidRDefault="00433CAF" w:rsidP="00700877">
      <w:pPr>
        <w:rPr>
          <w:lang w:val="en-NL"/>
        </w:rPr>
      </w:pPr>
    </w:p>
    <w:p w14:paraId="4AFC5E77" w14:textId="5D94E40B" w:rsidR="005B2172" w:rsidRDefault="009935BE" w:rsidP="002017A2">
      <w:pPr>
        <w:rPr>
          <w:lang w:val="en-NL"/>
        </w:rPr>
      </w:pPr>
      <w:r>
        <w:rPr>
          <w:noProof/>
          <w:lang w:val="en-NL"/>
        </w:rPr>
        <w:drawing>
          <wp:anchor distT="0" distB="0" distL="114300" distR="114300" simplePos="0" relativeHeight="251672064" behindDoc="0" locked="0" layoutInCell="1" allowOverlap="1" wp14:anchorId="3947204D" wp14:editId="38579123">
            <wp:simplePos x="0" y="0"/>
            <wp:positionH relativeFrom="margin">
              <wp:posOffset>-29210</wp:posOffset>
            </wp:positionH>
            <wp:positionV relativeFrom="margin">
              <wp:posOffset>3209290</wp:posOffset>
            </wp:positionV>
            <wp:extent cx="5871845" cy="3590925"/>
            <wp:effectExtent l="0" t="0" r="0" b="0"/>
            <wp:wrapSquare wrapText="bothSides"/>
            <wp:docPr id="17995273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845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7B5F93" w14:textId="3FB2C002" w:rsidR="00C66496" w:rsidRDefault="00C66496" w:rsidP="002017A2">
      <w:pPr>
        <w:rPr>
          <w:lang w:val="en-NL"/>
        </w:rPr>
      </w:pPr>
      <w:r>
        <w:rPr>
          <w:lang w:val="en-NL"/>
        </w:rPr>
        <w:br w:type="page"/>
      </w:r>
    </w:p>
    <w:p w14:paraId="38170F33" w14:textId="6C794C92" w:rsidR="00EA5174" w:rsidRDefault="00742C9A" w:rsidP="00742C9A">
      <w:pPr>
        <w:pStyle w:val="Heading2"/>
        <w:rPr>
          <w:lang w:val="en-NL"/>
        </w:rPr>
      </w:pPr>
      <w:bookmarkStart w:id="3" w:name="_Toc180453761"/>
      <w:r>
        <w:rPr>
          <w:lang w:val="en-NL"/>
        </w:rPr>
        <w:lastRenderedPageBreak/>
        <w:t>Sequence Diagram</w:t>
      </w:r>
      <w:bookmarkEnd w:id="3"/>
    </w:p>
    <w:p w14:paraId="53670183" w14:textId="6CACAA52" w:rsidR="00674DCA" w:rsidRPr="00674DCA" w:rsidRDefault="00674DCA" w:rsidP="00674DCA">
      <w:pPr>
        <w:rPr>
          <w:lang w:val="en-NL"/>
        </w:rPr>
      </w:pPr>
      <w:r w:rsidRPr="00674DCA">
        <w:rPr>
          <w:lang w:val="en-NL"/>
        </w:rPr>
        <w:t>This section captures interactions between different components or objects within the system over time.</w:t>
      </w:r>
    </w:p>
    <w:p w14:paraId="7F3B37D6" w14:textId="4FEB4253" w:rsidR="00742C9A" w:rsidRDefault="00674DCA" w:rsidP="00674DCA">
      <w:pPr>
        <w:pStyle w:val="Heading3"/>
        <w:rPr>
          <w:lang w:val="en-NL"/>
        </w:rPr>
      </w:pPr>
      <w:bookmarkStart w:id="4" w:name="_Toc180453762"/>
      <w:r>
        <w:rPr>
          <w:lang w:val="en-NL"/>
        </w:rPr>
        <w:t>Task Creation</w:t>
      </w:r>
      <w:bookmarkEnd w:id="4"/>
    </w:p>
    <w:p w14:paraId="41177B88" w14:textId="3CEADFAE" w:rsidR="00336E1C" w:rsidRDefault="00674DCA" w:rsidP="00336E1C">
      <w:pPr>
        <w:rPr>
          <w:lang w:val="en-NL"/>
        </w:rPr>
      </w:pPr>
      <w:r w:rsidRPr="00674DCA">
        <w:rPr>
          <w:lang w:val="en-NL"/>
        </w:rPr>
        <w:t>Outlines the steps for a user to create a task, involving appropriate methods for list and UI updates.</w:t>
      </w:r>
    </w:p>
    <w:p w14:paraId="5C6FA8C1" w14:textId="09088BA7" w:rsidR="00336E1C" w:rsidRDefault="00336E1C" w:rsidP="00336E1C">
      <w:pPr>
        <w:rPr>
          <w:lang w:val="en-NL"/>
        </w:rPr>
      </w:pPr>
      <w:r>
        <w:rPr>
          <w:noProof/>
          <w:lang w:val="en-NL"/>
        </w:rPr>
        <w:drawing>
          <wp:inline distT="0" distB="0" distL="0" distR="0" wp14:anchorId="365C976B" wp14:editId="348C64EC">
            <wp:extent cx="5732145" cy="3513455"/>
            <wp:effectExtent l="0" t="0" r="0" b="0"/>
            <wp:docPr id="200369498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51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81DAD" w14:textId="77777777" w:rsidR="00336E1C" w:rsidRDefault="00336E1C" w:rsidP="00F03138">
      <w:pPr>
        <w:pStyle w:val="Heading2"/>
        <w:rPr>
          <w:lang w:val="en-NL"/>
        </w:rPr>
      </w:pPr>
      <w:r>
        <w:rPr>
          <w:lang w:val="en-NL"/>
        </w:rPr>
        <w:br w:type="page"/>
      </w:r>
    </w:p>
    <w:p w14:paraId="5F2BA065" w14:textId="2C89142F" w:rsidR="00F03138" w:rsidRDefault="00F03138" w:rsidP="00F03138">
      <w:pPr>
        <w:pStyle w:val="Heading2"/>
        <w:rPr>
          <w:lang w:val="en-NL"/>
        </w:rPr>
      </w:pPr>
      <w:bookmarkStart w:id="5" w:name="_Toc180453763"/>
      <w:r w:rsidRPr="00F03138">
        <w:rPr>
          <w:lang w:val="en-NL"/>
        </w:rPr>
        <w:lastRenderedPageBreak/>
        <w:t xml:space="preserve">Activity </w:t>
      </w:r>
      <w:r>
        <w:rPr>
          <w:lang w:val="en-NL"/>
        </w:rPr>
        <w:t>Diagram</w:t>
      </w:r>
      <w:bookmarkEnd w:id="5"/>
    </w:p>
    <w:p w14:paraId="4BB2A4FF" w14:textId="77777777" w:rsidR="00627683" w:rsidRPr="00627683" w:rsidRDefault="00627683" w:rsidP="00627683">
      <w:pPr>
        <w:rPr>
          <w:lang w:val="en-NL"/>
        </w:rPr>
      </w:pPr>
      <w:r w:rsidRPr="00627683">
        <w:rPr>
          <w:lang w:val="en-NL"/>
        </w:rPr>
        <w:t>Displays the workflow of tasks and operations within the system.</w:t>
      </w:r>
    </w:p>
    <w:p w14:paraId="6B2B3288" w14:textId="75D645F1" w:rsidR="00F03138" w:rsidRDefault="00F03138" w:rsidP="00F03138">
      <w:pPr>
        <w:pStyle w:val="Heading3"/>
        <w:rPr>
          <w:lang w:val="en-NL"/>
        </w:rPr>
      </w:pPr>
      <w:bookmarkStart w:id="6" w:name="_Toc180453764"/>
      <w:r>
        <w:rPr>
          <w:lang w:val="en-NL"/>
        </w:rPr>
        <w:t xml:space="preserve">Task </w:t>
      </w:r>
      <w:r w:rsidR="00627683">
        <w:rPr>
          <w:lang w:val="en-NL"/>
        </w:rPr>
        <w:t>Completion</w:t>
      </w:r>
      <w:bookmarkEnd w:id="6"/>
    </w:p>
    <w:p w14:paraId="3D8E2295" w14:textId="23FDC1F5" w:rsidR="000E15F0" w:rsidRDefault="00EF3312" w:rsidP="000E15F0">
      <w:pPr>
        <w:rPr>
          <w:lang w:val="en-NL"/>
        </w:rPr>
      </w:pPr>
      <w:r>
        <w:rPr>
          <w:noProof/>
          <w:lang w:val="en-NL"/>
        </w:rPr>
        <w:drawing>
          <wp:anchor distT="0" distB="0" distL="114300" distR="114300" simplePos="0" relativeHeight="251661824" behindDoc="0" locked="0" layoutInCell="1" allowOverlap="1" wp14:anchorId="530993B5" wp14:editId="69C2B1C1">
            <wp:simplePos x="0" y="0"/>
            <wp:positionH relativeFrom="margin">
              <wp:posOffset>-635</wp:posOffset>
            </wp:positionH>
            <wp:positionV relativeFrom="margin">
              <wp:posOffset>1455632</wp:posOffset>
            </wp:positionV>
            <wp:extent cx="5713095" cy="2548255"/>
            <wp:effectExtent l="0" t="0" r="0" b="0"/>
            <wp:wrapSquare wrapText="bothSides"/>
            <wp:docPr id="51345593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095" cy="254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15F0" w:rsidRPr="000E15F0">
        <w:rPr>
          <w:lang w:val="en-NL"/>
        </w:rPr>
        <w:t>Illustrates the workflow for completing a task within the app.</w:t>
      </w:r>
    </w:p>
    <w:p w14:paraId="7A1562FF" w14:textId="40DE1CA5" w:rsidR="00336E1C" w:rsidRPr="000E15F0" w:rsidRDefault="00336E1C" w:rsidP="000E15F0">
      <w:pPr>
        <w:rPr>
          <w:lang w:val="en-NL"/>
        </w:rPr>
      </w:pPr>
    </w:p>
    <w:p w14:paraId="11F416B7" w14:textId="52AE92B6" w:rsidR="00336E1C" w:rsidRDefault="00336E1C" w:rsidP="00F03138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NL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NL"/>
        </w:rPr>
        <w:br w:type="page"/>
      </w:r>
    </w:p>
    <w:p w14:paraId="19FBFABE" w14:textId="603FFDAF" w:rsidR="00A53E2C" w:rsidRDefault="00A53E2C" w:rsidP="00F03138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NL"/>
        </w:rPr>
      </w:pPr>
      <w:r w:rsidRPr="00A53E2C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NL"/>
        </w:rPr>
        <w:lastRenderedPageBreak/>
        <w:t>Use Case</w:t>
      </w:r>
    </w:p>
    <w:p w14:paraId="6EA4B1D0" w14:textId="5DFC7721" w:rsidR="00F03138" w:rsidRDefault="00E81CD6" w:rsidP="00336E1C">
      <w:pPr>
        <w:rPr>
          <w:lang w:val="en-NL"/>
        </w:rPr>
      </w:pPr>
      <w:r w:rsidRPr="00E81CD6">
        <w:rPr>
          <w:lang w:val="en-NL"/>
        </w:rPr>
        <w:t>Represents the various actions users can perform within the application.</w:t>
      </w:r>
    </w:p>
    <w:p w14:paraId="093B6E43" w14:textId="39730AE0" w:rsidR="00336E1C" w:rsidRDefault="00C73F67" w:rsidP="00336E1C">
      <w:pPr>
        <w:rPr>
          <w:lang w:val="en-NL"/>
        </w:rPr>
      </w:pPr>
      <w:r>
        <w:rPr>
          <w:noProof/>
          <w:lang w:val="en-NL"/>
        </w:rPr>
        <w:drawing>
          <wp:anchor distT="0" distB="0" distL="114300" distR="114300" simplePos="0" relativeHeight="251652608" behindDoc="0" locked="0" layoutInCell="1" allowOverlap="1" wp14:anchorId="4DB98D0F" wp14:editId="6F47FF8E">
            <wp:simplePos x="0" y="0"/>
            <wp:positionH relativeFrom="margin">
              <wp:posOffset>8467</wp:posOffset>
            </wp:positionH>
            <wp:positionV relativeFrom="margin">
              <wp:posOffset>1032933</wp:posOffset>
            </wp:positionV>
            <wp:extent cx="5694045" cy="4935855"/>
            <wp:effectExtent l="0" t="0" r="0" b="0"/>
            <wp:wrapSquare wrapText="bothSides"/>
            <wp:docPr id="190679212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4045" cy="493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F3E81A" w14:textId="77777777" w:rsidR="00C73F67" w:rsidRDefault="00C73F67" w:rsidP="00F03138">
      <w:pPr>
        <w:pStyle w:val="Heading2"/>
        <w:rPr>
          <w:lang w:val="en-NL"/>
        </w:rPr>
      </w:pPr>
      <w:r>
        <w:rPr>
          <w:lang w:val="en-NL"/>
        </w:rPr>
        <w:br w:type="page"/>
      </w:r>
    </w:p>
    <w:p w14:paraId="3F46698E" w14:textId="1FB341E6" w:rsidR="00F03138" w:rsidRDefault="00BB5D83" w:rsidP="00F03138">
      <w:pPr>
        <w:pStyle w:val="Heading2"/>
        <w:rPr>
          <w:lang w:val="en-NL"/>
        </w:rPr>
      </w:pPr>
      <w:bookmarkStart w:id="7" w:name="_Toc180453765"/>
      <w:r w:rsidRPr="00BB5D83">
        <w:rPr>
          <w:lang w:val="en-NL"/>
        </w:rPr>
        <w:lastRenderedPageBreak/>
        <w:t xml:space="preserve">Component </w:t>
      </w:r>
      <w:r w:rsidR="00F03138">
        <w:rPr>
          <w:lang w:val="en-NL"/>
        </w:rPr>
        <w:t>Diagram</w:t>
      </w:r>
      <w:bookmarkEnd w:id="7"/>
    </w:p>
    <w:p w14:paraId="05066524" w14:textId="58CFADBB" w:rsidR="000E65DE" w:rsidRDefault="000E65DE" w:rsidP="000E65DE">
      <w:pPr>
        <w:rPr>
          <w:lang w:val="en-NL"/>
        </w:rPr>
      </w:pPr>
      <w:r w:rsidRPr="000E65DE">
        <w:rPr>
          <w:lang w:val="en-NL"/>
        </w:rPr>
        <w:t>Highlights the high-level architecture of the application, showing the various components that constitute the system.</w:t>
      </w:r>
    </w:p>
    <w:p w14:paraId="7FE3CE2E" w14:textId="5E9EA171" w:rsidR="00DD4A7B" w:rsidRDefault="00A05638" w:rsidP="0079645C">
      <w:pPr>
        <w:rPr>
          <w:lang w:val="en-NL"/>
        </w:rPr>
      </w:pPr>
      <w:r>
        <w:rPr>
          <w:noProof/>
          <w:lang w:val="en-NL"/>
        </w:rPr>
        <w:drawing>
          <wp:anchor distT="0" distB="0" distL="114300" distR="114300" simplePos="0" relativeHeight="251667968" behindDoc="0" locked="0" layoutInCell="1" allowOverlap="1" wp14:anchorId="5C8B0546" wp14:editId="6C7F91E5">
            <wp:simplePos x="0" y="0"/>
            <wp:positionH relativeFrom="margin">
              <wp:posOffset>0</wp:posOffset>
            </wp:positionH>
            <wp:positionV relativeFrom="margin">
              <wp:posOffset>1498600</wp:posOffset>
            </wp:positionV>
            <wp:extent cx="5655310" cy="4667885"/>
            <wp:effectExtent l="0" t="0" r="0" b="0"/>
            <wp:wrapSquare wrapText="bothSides"/>
            <wp:docPr id="208237339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5310" cy="466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4A7B">
        <w:rPr>
          <w:lang w:val="en-NL"/>
        </w:rPr>
        <w:br w:type="page"/>
      </w:r>
    </w:p>
    <w:p w14:paraId="245A22A4" w14:textId="53AF1C76" w:rsidR="00D6117E" w:rsidRDefault="002017C4" w:rsidP="00D6117E">
      <w:pPr>
        <w:pStyle w:val="Heading2"/>
        <w:rPr>
          <w:lang w:val="en-NL"/>
        </w:rPr>
      </w:pPr>
      <w:bookmarkStart w:id="8" w:name="_Toc180453766"/>
      <w:r>
        <w:rPr>
          <w:lang w:val="en-NL"/>
        </w:rPr>
        <w:lastRenderedPageBreak/>
        <w:t>State</w:t>
      </w:r>
      <w:r w:rsidR="00D6117E" w:rsidRPr="00BB5D83">
        <w:rPr>
          <w:lang w:val="en-NL"/>
        </w:rPr>
        <w:t xml:space="preserve"> </w:t>
      </w:r>
      <w:r w:rsidR="00D6117E">
        <w:rPr>
          <w:lang w:val="en-NL"/>
        </w:rPr>
        <w:t>Diagram</w:t>
      </w:r>
      <w:bookmarkEnd w:id="8"/>
    </w:p>
    <w:p w14:paraId="5AF10EA0" w14:textId="43B6E1E8" w:rsidR="00D6117E" w:rsidRPr="00883CE0" w:rsidRDefault="00DD4A7B" w:rsidP="00883CE0">
      <w:pPr>
        <w:rPr>
          <w:lang w:val="en-NL"/>
        </w:rPr>
      </w:pPr>
      <w:r>
        <w:rPr>
          <w:noProof/>
          <w:lang w:val="en-NL"/>
        </w:rPr>
        <w:drawing>
          <wp:anchor distT="0" distB="0" distL="114300" distR="114300" simplePos="0" relativeHeight="251670016" behindDoc="0" locked="0" layoutInCell="1" allowOverlap="1" wp14:anchorId="724EA92A" wp14:editId="574CFF1C">
            <wp:simplePos x="0" y="0"/>
            <wp:positionH relativeFrom="margin">
              <wp:posOffset>0</wp:posOffset>
            </wp:positionH>
            <wp:positionV relativeFrom="margin">
              <wp:posOffset>863600</wp:posOffset>
            </wp:positionV>
            <wp:extent cx="5588000" cy="6228080"/>
            <wp:effectExtent l="0" t="0" r="0" b="0"/>
            <wp:wrapSquare wrapText="bothSides"/>
            <wp:docPr id="134084875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0" cy="622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3CE0" w:rsidRPr="00883CE0">
        <w:rPr>
          <w:lang w:val="en-NL"/>
        </w:rPr>
        <w:t>Shows the process of a task and how its state can change.</w:t>
      </w:r>
    </w:p>
    <w:p w14:paraId="5AC191D0" w14:textId="5E42CCC7" w:rsidR="00674DCA" w:rsidRPr="00674DCA" w:rsidRDefault="00674DCA" w:rsidP="00674DCA">
      <w:pPr>
        <w:rPr>
          <w:lang w:val="en-NL"/>
        </w:rPr>
      </w:pPr>
    </w:p>
    <w:sectPr w:rsidR="00674DCA" w:rsidRPr="00674D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F97921"/>
    <w:multiLevelType w:val="hybridMultilevel"/>
    <w:tmpl w:val="7186A708"/>
    <w:lvl w:ilvl="0" w:tplc="D7124D3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FC47E7"/>
    <w:multiLevelType w:val="hybridMultilevel"/>
    <w:tmpl w:val="D894588A"/>
    <w:lvl w:ilvl="0" w:tplc="D7124D3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213212">
    <w:abstractNumId w:val="1"/>
  </w:num>
  <w:num w:numId="2" w16cid:durableId="16597706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wMjMzNzAwMjWzMDVR0lEKTi0uzszPAykwrAUA+iQSFCwAAAA="/>
  </w:docVars>
  <w:rsids>
    <w:rsidRoot w:val="00A51E57"/>
    <w:rsid w:val="00003D50"/>
    <w:rsid w:val="00021A76"/>
    <w:rsid w:val="000D2969"/>
    <w:rsid w:val="000E15F0"/>
    <w:rsid w:val="000E65DE"/>
    <w:rsid w:val="000F7A03"/>
    <w:rsid w:val="001476C6"/>
    <w:rsid w:val="0017149F"/>
    <w:rsid w:val="002017A2"/>
    <w:rsid w:val="002017C4"/>
    <w:rsid w:val="00226C7D"/>
    <w:rsid w:val="00233A29"/>
    <w:rsid w:val="002F1825"/>
    <w:rsid w:val="002F38E2"/>
    <w:rsid w:val="00336E1C"/>
    <w:rsid w:val="00345232"/>
    <w:rsid w:val="00364530"/>
    <w:rsid w:val="003A3BA2"/>
    <w:rsid w:val="00433BFF"/>
    <w:rsid w:val="00433CAF"/>
    <w:rsid w:val="00444252"/>
    <w:rsid w:val="004A6F43"/>
    <w:rsid w:val="004A6F4D"/>
    <w:rsid w:val="004D216F"/>
    <w:rsid w:val="004E057E"/>
    <w:rsid w:val="00516336"/>
    <w:rsid w:val="00532EAC"/>
    <w:rsid w:val="0056538C"/>
    <w:rsid w:val="005708EC"/>
    <w:rsid w:val="005857AA"/>
    <w:rsid w:val="00592482"/>
    <w:rsid w:val="00596E99"/>
    <w:rsid w:val="005B2172"/>
    <w:rsid w:val="005D566E"/>
    <w:rsid w:val="00627683"/>
    <w:rsid w:val="00632F71"/>
    <w:rsid w:val="00652620"/>
    <w:rsid w:val="00674DCA"/>
    <w:rsid w:val="00682562"/>
    <w:rsid w:val="006950E6"/>
    <w:rsid w:val="00696A8D"/>
    <w:rsid w:val="006C2213"/>
    <w:rsid w:val="006E4684"/>
    <w:rsid w:val="00700877"/>
    <w:rsid w:val="00702F6D"/>
    <w:rsid w:val="00742C9A"/>
    <w:rsid w:val="007728E4"/>
    <w:rsid w:val="00774C0D"/>
    <w:rsid w:val="0078185F"/>
    <w:rsid w:val="0079645C"/>
    <w:rsid w:val="0080049E"/>
    <w:rsid w:val="008429B9"/>
    <w:rsid w:val="0086134C"/>
    <w:rsid w:val="00863AA6"/>
    <w:rsid w:val="00883CE0"/>
    <w:rsid w:val="00895141"/>
    <w:rsid w:val="008C1275"/>
    <w:rsid w:val="008C4525"/>
    <w:rsid w:val="009935BE"/>
    <w:rsid w:val="00A03AA9"/>
    <w:rsid w:val="00A05638"/>
    <w:rsid w:val="00A51E57"/>
    <w:rsid w:val="00A53E2C"/>
    <w:rsid w:val="00A64D48"/>
    <w:rsid w:val="00B37555"/>
    <w:rsid w:val="00BB5D83"/>
    <w:rsid w:val="00BB6467"/>
    <w:rsid w:val="00C415E9"/>
    <w:rsid w:val="00C66496"/>
    <w:rsid w:val="00C73F67"/>
    <w:rsid w:val="00CA3C9A"/>
    <w:rsid w:val="00CA3CC6"/>
    <w:rsid w:val="00CC6C21"/>
    <w:rsid w:val="00CE4F89"/>
    <w:rsid w:val="00CF7B00"/>
    <w:rsid w:val="00D04ADF"/>
    <w:rsid w:val="00D30FCB"/>
    <w:rsid w:val="00D34500"/>
    <w:rsid w:val="00D3614C"/>
    <w:rsid w:val="00D6117E"/>
    <w:rsid w:val="00D71777"/>
    <w:rsid w:val="00DA2A8A"/>
    <w:rsid w:val="00DA7F93"/>
    <w:rsid w:val="00DD4A7B"/>
    <w:rsid w:val="00DF2807"/>
    <w:rsid w:val="00E14E0C"/>
    <w:rsid w:val="00E30C21"/>
    <w:rsid w:val="00E34D04"/>
    <w:rsid w:val="00E81CD6"/>
    <w:rsid w:val="00EA5174"/>
    <w:rsid w:val="00EF3312"/>
    <w:rsid w:val="00EF3E60"/>
    <w:rsid w:val="00F03138"/>
    <w:rsid w:val="00F122F7"/>
    <w:rsid w:val="00FB6CC3"/>
    <w:rsid w:val="00FC3581"/>
    <w:rsid w:val="00FD26ED"/>
    <w:rsid w:val="00FF4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7988A2"/>
  <w15:chartTrackingRefBased/>
  <w15:docId w15:val="{680FB8BC-4198-40B0-9716-7C04BB493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E99"/>
  </w:style>
  <w:style w:type="paragraph" w:styleId="Heading1">
    <w:name w:val="heading 1"/>
    <w:basedOn w:val="Normal"/>
    <w:next w:val="Normal"/>
    <w:link w:val="Heading1Char"/>
    <w:uiPriority w:val="9"/>
    <w:qFormat/>
    <w:rsid w:val="00A51E5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1E5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1E5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1E5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1E5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1E5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1E5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1E5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1E5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1E5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51E5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51E5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1E5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1E5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1E5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1E5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1E5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1E5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1E5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1E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1E5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1E5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1E5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1E5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51E5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1E5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1E5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1E5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1E57"/>
    <w:rPr>
      <w:b/>
      <w:bCs/>
      <w:smallCaps/>
      <w:color w:val="0F4761" w:themeColor="accent1" w:themeShade="BF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596E99"/>
    <w:pPr>
      <w:spacing w:before="240" w:after="0"/>
      <w:outlineLvl w:val="9"/>
    </w:pPr>
    <w:rPr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96E9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96E99"/>
    <w:rPr>
      <w:color w:val="467886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96E99"/>
    <w:pPr>
      <w:spacing w:after="100"/>
      <w:ind w:left="220"/>
    </w:pPr>
  </w:style>
  <w:style w:type="table" w:styleId="TableGrid">
    <w:name w:val="Table Grid"/>
    <w:basedOn w:val="TableNormal"/>
    <w:uiPriority w:val="39"/>
    <w:rsid w:val="00CA3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4">
    <w:name w:val="Grid Table 5 Dark Accent 4"/>
    <w:basedOn w:val="TableNormal"/>
    <w:uiPriority w:val="50"/>
    <w:rsid w:val="00CA3C9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F122F7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49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0</Pages>
  <Words>706</Words>
  <Characters>402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ág Szabó</dc:creator>
  <cp:keywords/>
  <dc:description/>
  <cp:lastModifiedBy>Virág Szabó</cp:lastModifiedBy>
  <cp:revision>94</cp:revision>
  <cp:lastPrinted>2024-10-21T23:42:00Z</cp:lastPrinted>
  <dcterms:created xsi:type="dcterms:W3CDTF">2024-10-21T23:24:00Z</dcterms:created>
  <dcterms:modified xsi:type="dcterms:W3CDTF">2024-10-21T23:42:00Z</dcterms:modified>
</cp:coreProperties>
</file>